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ADBFE" w14:textId="77777777" w:rsidR="00B40188" w:rsidRDefault="00B40188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proofErr w:type="spellStart"/>
      <w:r w:rsidRPr="00B4018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siaalisen</w:t>
      </w:r>
      <w:proofErr w:type="spellEnd"/>
      <w:r w:rsidRPr="00B4018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median </w:t>
      </w:r>
      <w:proofErr w:type="spellStart"/>
      <w:r w:rsidRPr="00B4018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työkalupakki</w:t>
      </w:r>
    </w:p>
    <w:p w14:paraId="584944B2" w14:textId="0F7D464A" w:rsidR="00DD5362" w:rsidRDefault="00B40188" w:rsidP="00B40188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r w:rsidRPr="00B4018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Vanhemmuus</w:t>
      </w:r>
      <w:proofErr w:type="spellEnd"/>
      <w:r w:rsidRPr="00B4018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COVID-19 </w:t>
      </w:r>
      <w:proofErr w:type="spellStart"/>
      <w:r w:rsidRPr="00B4018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pandemian</w:t>
      </w:r>
      <w:proofErr w:type="spellEnd"/>
      <w:r w:rsidRPr="00B4018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aikana</w:t>
      </w:r>
      <w:proofErr w:type="spellEnd"/>
    </w:p>
    <w:p w14:paraId="53FE4279" w14:textId="77777777" w:rsidR="00B40188" w:rsidRPr="000B0E48" w:rsidRDefault="00B40188" w:rsidP="00B40188">
      <w:pPr>
        <w:jc w:val="center"/>
        <w:rPr>
          <w:rFonts w:ascii="Roboto" w:eastAsia="Helvetica Neue" w:hAnsi="Roboto" w:cstheme="minorHAnsi"/>
        </w:rPr>
      </w:pPr>
    </w:p>
    <w:p w14:paraId="6010C994" w14:textId="5B7507F9" w:rsidR="00DD5362" w:rsidRPr="000B0E48" w:rsidRDefault="00B40188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oronavirus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(COVID-19)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pandemi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on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uuttanut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perhe-elämä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aikkiall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aailmass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ouluj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sulkemin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etätyö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fyysin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etäisyys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-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näiss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on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paljo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haastet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aik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ut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erityisesti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vanhemm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Ryhm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yhteistyökumppaneitamm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okoontui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yhte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"Parenting for Lifelong Health" -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liikke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anss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okoamaa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vanhemm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j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huoltaj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hyvi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äytännö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ohjei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täst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ajas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selviämise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>.</w:t>
      </w:r>
      <w:r w:rsidR="00DD5362" w:rsidRPr="000B0E48">
        <w:rPr>
          <w:rFonts w:ascii="Roboto" w:eastAsia="Helvetica Neue" w:hAnsi="Roboto" w:cstheme="minorHAnsi"/>
          <w:sz w:val="20"/>
          <w:szCs w:val="20"/>
        </w:rPr>
        <w:t> </w:t>
      </w:r>
    </w:p>
    <w:p w14:paraId="1D7BB70C" w14:textId="77777777" w:rsidR="00910573" w:rsidRPr="000B0E48" w:rsidRDefault="00910573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25B5A37A" w14:textId="6574A970" w:rsidR="00203702" w:rsidRDefault="00B40188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uomio</w:t>
      </w:r>
      <w:proofErr w:type="spellEnd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Näit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vi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estej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voi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uoka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eri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sosiaalis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median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alusto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ut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Instagrami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Facebooki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Twitteri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WhatsAppi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Viberi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jn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.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Voit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uokat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linkkejä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sopiv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yleisöille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unha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proofErr w:type="gramStart"/>
      <w:r w:rsidRPr="00B40188">
        <w:rPr>
          <w:rFonts w:ascii="Roboto" w:eastAsia="Helvetica Neue" w:hAnsi="Roboto" w:cstheme="minorHAnsi"/>
          <w:sz w:val="20"/>
          <w:szCs w:val="20"/>
        </w:rPr>
        <w:t>WHO:n</w:t>
      </w:r>
      <w:proofErr w:type="spellEnd"/>
      <w:proofErr w:type="gramEnd"/>
      <w:r w:rsidRPr="00B40188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UNICEF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j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Parenting for Lifelong Health COVID-19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logot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yhdistyvät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oikei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heidä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sivuilleen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>.</w:t>
      </w:r>
    </w:p>
    <w:p w14:paraId="479519F5" w14:textId="77777777" w:rsidR="00B40188" w:rsidRPr="000B0E48" w:rsidRDefault="00B40188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4A075AE9" w14:textId="41F5B9B0" w:rsidR="00203702" w:rsidRPr="000B0E48" w:rsidRDefault="00B40188" w:rsidP="00203702">
      <w:pPr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Linkitä</w:t>
      </w:r>
      <w:proofErr w:type="spellEnd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yhteistyökumppaneita</w:t>
      </w:r>
      <w:proofErr w:type="spellEnd"/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WHO @UNICEF @USAID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CDCgov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ParentingLH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GPtoEndViolence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="00203702" w:rsidRPr="000B0E48">
        <w:rPr>
          <w:rFonts w:ascii="Roboto" w:eastAsia="Helvetica Neue" w:hAnsi="Roboto" w:cstheme="minorHAnsi"/>
          <w:sz w:val="20"/>
          <w:szCs w:val="20"/>
        </w:rPr>
        <w:t>accelerate_hub</w:t>
      </w:r>
      <w:proofErr w:type="spellEnd"/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11523A99" w:rsidR="00684E24" w:rsidRPr="00F523CD" w:rsidRDefault="00B40188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Materiaalia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yli</w:t>
      </w:r>
      <w:proofErr w:type="spellEnd"/>
      <w:r w:rsidRPr="00B40188">
        <w:rPr>
          <w:rFonts w:ascii="Roboto" w:eastAsia="Helvetica Neue" w:hAnsi="Roboto" w:cstheme="minorHAnsi"/>
          <w:sz w:val="20"/>
          <w:szCs w:val="20"/>
        </w:rPr>
        <w:t xml:space="preserve"> 50 </w:t>
      </w:r>
      <w:proofErr w:type="spellStart"/>
      <w:r w:rsidRPr="00B40188">
        <w:rPr>
          <w:rFonts w:ascii="Roboto" w:eastAsia="Helvetica Neue" w:hAnsi="Roboto" w:cstheme="minorHAnsi"/>
          <w:sz w:val="20"/>
          <w:szCs w:val="20"/>
        </w:rPr>
        <w:t>kielellä</w:t>
      </w:r>
      <w:proofErr w:type="spellEnd"/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74FF3D5B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UNICEF </w:t>
      </w:r>
      <w:proofErr w:type="spellStart"/>
      <w:r w:rsidR="00B40188">
        <w:rPr>
          <w:rStyle w:val="Hyperlink"/>
          <w:rFonts w:ascii="Roboto" w:hAnsi="Roboto"/>
          <w:sz w:val="20"/>
          <w:szCs w:val="20"/>
        </w:rPr>
        <w:t>linkkie</w:t>
      </w:r>
      <w:proofErr w:type="spellEnd"/>
    </w:p>
    <w:p w14:paraId="208EB53A" w14:textId="6C9F6918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WHO </w:t>
      </w:r>
      <w:hyperlink r:id="rId7" w:history="1">
        <w:proofErr w:type="spellStart"/>
        <w:r w:rsidR="00B40188">
          <w:rPr>
            <w:rStyle w:val="Hyperlink"/>
            <w:rFonts w:ascii="Roboto" w:hAnsi="Roboto"/>
            <w:sz w:val="20"/>
            <w:szCs w:val="20"/>
          </w:rPr>
          <w:t>linkki</w:t>
        </w:r>
        <w:r w:rsidRPr="000B0E48">
          <w:rPr>
            <w:rStyle w:val="Hyperlink"/>
            <w:rFonts w:ascii="Roboto" w:hAnsi="Roboto"/>
            <w:sz w:val="20"/>
            <w:szCs w:val="20"/>
          </w:rPr>
          <w:t>e</w:t>
        </w:r>
        <w:proofErr w:type="spellEnd"/>
      </w:hyperlink>
      <w:r w:rsidRPr="000B0E48">
        <w:rPr>
          <w:rFonts w:ascii="Roboto" w:hAnsi="Roboto"/>
          <w:sz w:val="20"/>
          <w:szCs w:val="20"/>
        </w:rPr>
        <w:t xml:space="preserve"> </w:t>
      </w:r>
    </w:p>
    <w:p w14:paraId="1A266716" w14:textId="02AB4E88" w:rsidR="00203702" w:rsidRPr="000B0E48" w:rsidRDefault="00B40188" w:rsidP="00203702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Linkki</w:t>
      </w:r>
      <w:proofErr w:type="spellEnd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4018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odistusaineistoon</w:t>
      </w:r>
      <w:proofErr w:type="spellEnd"/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hyperlink r:id="rId8" w:history="1">
        <w:r w:rsidR="00941282" w:rsidRPr="000B0E48">
          <w:rPr>
            <w:rStyle w:val="Hyperlink"/>
            <w:rFonts w:ascii="Roboto" w:eastAsia="Helvetica Neue" w:hAnsi="Roboto" w:cstheme="minorHAnsi"/>
            <w:sz w:val="20"/>
            <w:szCs w:val="20"/>
          </w:rPr>
          <w:t>here</w:t>
        </w:r>
      </w:hyperlink>
      <w:r w:rsidR="0094128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40"/>
        <w:gridCol w:w="4585"/>
      </w:tblGrid>
      <w:tr w:rsidR="00B40188" w:rsidRPr="000B0E48" w14:paraId="76942B4F" w14:textId="77777777" w:rsidTr="00B03764">
        <w:tc>
          <w:tcPr>
            <w:tcW w:w="5040" w:type="dxa"/>
          </w:tcPr>
          <w:p w14:paraId="2A0F28E2" w14:textId="1A2FE679" w:rsidR="00430A76" w:rsidRPr="00B03764" w:rsidRDefault="00B40188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Visuaalinen</w:t>
            </w:r>
            <w:proofErr w:type="spellEnd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Materiaali</w:t>
            </w:r>
            <w:proofErr w:type="spellEnd"/>
          </w:p>
        </w:tc>
        <w:tc>
          <w:tcPr>
            <w:tcW w:w="4585" w:type="dxa"/>
          </w:tcPr>
          <w:p w14:paraId="22A03168" w14:textId="3786680D" w:rsidR="00430A76" w:rsidRPr="00B03764" w:rsidRDefault="00B40188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Viesti</w:t>
            </w:r>
            <w:proofErr w:type="spellEnd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Twitteriin</w:t>
            </w:r>
            <w:proofErr w:type="spellEnd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/</w:t>
            </w: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Facebookiin</w:t>
            </w:r>
            <w:proofErr w:type="spellEnd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/</w:t>
            </w:r>
            <w:proofErr w:type="spellStart"/>
            <w:r w:rsidRPr="00B40188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Instagramiin</w:t>
            </w:r>
            <w:proofErr w:type="spellEnd"/>
          </w:p>
        </w:tc>
      </w:tr>
      <w:tr w:rsidR="00B40188" w:rsidRPr="000B0E48" w14:paraId="65750A6C" w14:textId="77777777" w:rsidTr="00B03764">
        <w:tc>
          <w:tcPr>
            <w:tcW w:w="5040" w:type="dxa"/>
          </w:tcPr>
          <w:p w14:paraId="4495D9D0" w14:textId="58FE7E96" w:rsidR="00C22B4D" w:rsidRPr="000B0E48" w:rsidRDefault="00B4018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364B1DC7" wp14:editId="35033B00">
                  <wp:extent cx="3004311" cy="1690008"/>
                  <wp:effectExtent l="0" t="0" r="5715" b="0"/>
                  <wp:docPr id="26" name="Picture 2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Finnish Social Media Squares_Page_01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2373" cy="1700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EA5EB9B" w14:textId="490C2222" w:rsidR="005E698A" w:rsidRPr="000B0E48" w:rsidRDefault="00B40188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uluj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ulkemin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on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ikuttanu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1,5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ljardii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ps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Lue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äs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nki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nhemmuut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opeutumis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pidemia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ikana</w:t>
            </w:r>
            <w:proofErr w:type="spellEnd"/>
            <w:r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7E4C67AE" w14:textId="742DA7A0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ysy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ositiivisena</w:t>
            </w:r>
            <w:proofErr w:type="spellEnd"/>
          </w:p>
          <w:p w14:paraId="54327E43" w14:textId="3E2C8204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B40188">
              <w:t xml:space="preserve"> </w:t>
            </w:r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Luo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äivittäiset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rutiinit</w:t>
            </w:r>
            <w:proofErr w:type="spellEnd"/>
          </w:p>
          <w:p w14:paraId="3022BA84" w14:textId="01441241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Viet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kahdenkeskeist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aikaa</w:t>
            </w:r>
            <w:proofErr w:type="spellEnd"/>
          </w:p>
          <w:p w14:paraId="6F32BD68" w14:textId="57D4BC39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Vält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stressiä</w:t>
            </w:r>
            <w:proofErr w:type="spellEnd"/>
          </w:p>
          <w:p w14:paraId="3F5A1C31" w14:textId="40D5F5DA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Keskusteleminen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COVID-</w:t>
            </w:r>
            <w:proofErr w:type="gram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19:sta</w:t>
            </w:r>
            <w:proofErr w:type="gramEnd"/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6ECC71" w:rsidR="00430A76" w:rsidRPr="000B0E48" w:rsidRDefault="00B40188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10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- in 50</w:t>
            </w:r>
            <w:r w:rsidR="002755B7">
              <w:rPr>
                <w:rFonts w:ascii="Roboto" w:eastAsia="Helvetica Neue" w:hAnsi="Roboto" w:cstheme="minorHAnsi"/>
                <w:sz w:val="18"/>
                <w:szCs w:val="18"/>
              </w:rPr>
              <w:t>+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B40188" w:rsidRPr="000B0E48" w14:paraId="57F443F0" w14:textId="77777777" w:rsidTr="00B03764">
        <w:tc>
          <w:tcPr>
            <w:tcW w:w="5040" w:type="dxa"/>
          </w:tcPr>
          <w:p w14:paraId="16EDA16E" w14:textId="278DD5B1" w:rsidR="00BE59EF" w:rsidRPr="000B0E48" w:rsidRDefault="00B40188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074BB24F" wp14:editId="50F61A33">
                  <wp:extent cx="3004309" cy="1690007"/>
                  <wp:effectExtent l="0" t="0" r="5715" b="0"/>
                  <wp:docPr id="25" name="Picture 25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Finnish Social Media Squares_Page_02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719" cy="1694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7B39577D" w:rsidR="00BE59EF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eskustele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psesi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anss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#COVID</w:t>
            </w:r>
            <w:proofErr w:type="gram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19:stä</w:t>
            </w:r>
            <w:proofErr w:type="gramEnd"/>
          </w:p>
          <w:p w14:paraId="61DE3E55" w14:textId="77777777" w:rsidR="00B40188" w:rsidRPr="000B0E48" w:rsidRDefault="00B40188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88CEB90" w14:textId="758DEC98" w:rsidR="008843C7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He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ova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varmasti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o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uullee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jotai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iljaisuus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laisuude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eivä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uojele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psiamme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Rehellisyys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voimuus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uojeleva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eit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ieti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ite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aljo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he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ymmärtävä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in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nne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eidä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arhaite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</w:p>
          <w:p w14:paraId="60BA79FA" w14:textId="77777777" w:rsidR="00B40188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40188" w:rsidRPr="000B0E48" w14:paraId="51FF6B82" w14:textId="77777777" w:rsidTr="00B03764">
        <w:tc>
          <w:tcPr>
            <w:tcW w:w="5040" w:type="dxa"/>
          </w:tcPr>
          <w:p w14:paraId="561DC96B" w14:textId="4D854AD5" w:rsidR="00BE59EF" w:rsidRPr="000B0E48" w:rsidRDefault="00B4018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0D94B708" wp14:editId="3B7582ED">
                  <wp:extent cx="3003550" cy="1689580"/>
                  <wp:effectExtent l="0" t="0" r="0" b="0"/>
                  <wp:docPr id="24" name="Picture 24" descr="A picture containing sign,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Finnish Social Media Squares_Page_03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2014" cy="1694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271C5D95" w:rsidR="00BE59EF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Viet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ahdenkeskeist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ika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stesi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anss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!</w:t>
            </w:r>
          </w:p>
          <w:p w14:paraId="063ED926" w14:textId="77777777" w:rsidR="00B40188" w:rsidRPr="000B0E48" w:rsidRDefault="00B40188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5C0AE24E" w:rsidR="008843C7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ouluje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ulkemine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on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ahdollisuus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ehittä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uhdettamme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lapsiimme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Kahdenkeskeine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aik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on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lmaist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auska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: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iirtäkää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anssika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ilma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uhelint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proofErr w:type="gram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v:tä</w:t>
            </w:r>
            <w:proofErr w:type="spellEnd"/>
            <w:proofErr w:type="gram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Se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a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heidät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ntemaan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proofErr w:type="gram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olonsa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urvalliseksi</w:t>
            </w:r>
            <w:proofErr w:type="spellEnd"/>
            <w:proofErr w:type="gram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rakastetuksi</w:t>
            </w:r>
            <w:proofErr w:type="spellEnd"/>
            <w:r w:rsidRPr="00B4018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</w:t>
            </w:r>
          </w:p>
          <w:p w14:paraId="2898B3D6" w14:textId="77777777" w:rsidR="00B40188" w:rsidRDefault="00B40188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40188" w:rsidRPr="000B0E48" w14:paraId="57279F06" w14:textId="77777777" w:rsidTr="00B03764">
        <w:tc>
          <w:tcPr>
            <w:tcW w:w="5040" w:type="dxa"/>
          </w:tcPr>
          <w:p w14:paraId="48A15714" w14:textId="4238C57D" w:rsidR="00BE59EF" w:rsidRPr="000B0E48" w:rsidRDefault="00B4018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6FD32C4" wp14:editId="1B833359">
                  <wp:extent cx="3003550" cy="1689580"/>
                  <wp:effectExtent l="0" t="0" r="0" b="0"/>
                  <wp:docPr id="23" name="Picture 23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Finnish Social Media Squares_Page_04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1331" cy="1693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6C70468E" w:rsidR="00560FBE" w:rsidRDefault="00B40188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sy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ivisen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!</w:t>
            </w:r>
          </w:p>
          <w:p w14:paraId="2A4F9E1D" w14:textId="77777777" w:rsidR="00B40188" w:rsidRPr="00560FBE" w:rsidRDefault="00B40188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2DB0FA0" w14:textId="208E7637" w:rsidR="008843C7" w:rsidRDefault="00B40188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On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aikea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sy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ivisen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st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hdess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ei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lluik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Usei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äädymm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anomaa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: "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opet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o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"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utt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he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uunteleva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aremmi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ivisi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hjeit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iitost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i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i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he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kevä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ikei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 </w:t>
            </w:r>
          </w:p>
          <w:p w14:paraId="1459D9F3" w14:textId="77777777" w:rsidR="00B40188" w:rsidRDefault="00B40188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40188" w:rsidRPr="000B0E48" w14:paraId="18F65BA5" w14:textId="77777777" w:rsidTr="00B03764">
        <w:tc>
          <w:tcPr>
            <w:tcW w:w="5040" w:type="dxa"/>
          </w:tcPr>
          <w:p w14:paraId="260C8113" w14:textId="741D8A9D" w:rsidR="00560FBE" w:rsidRPr="000B0E48" w:rsidRDefault="00B40188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C5B9130" wp14:editId="35981BE4">
                  <wp:extent cx="3003550" cy="1689580"/>
                  <wp:effectExtent l="0" t="0" r="0" b="0"/>
                  <wp:docPr id="22" name="Picture 22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Finnish Social Media Squares_Page_05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390" cy="169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213487E1" w:rsid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pse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ekevä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nu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lluk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</w:p>
          <w:p w14:paraId="774D8738" w14:textId="77777777" w:rsidR="00B40188" w:rsidRP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FD6020A" w14:textId="0A6A3521" w:rsid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ntuuko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l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et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alua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irku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aikk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pse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äyttäytyvä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onost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- se on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ormaali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ono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äyttäytymis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omaamin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arhai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o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utta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r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hjaamaa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ei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ositiivise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äytökse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Ennaltaehkäis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uoje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ii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 </w:t>
            </w:r>
          </w:p>
          <w:p w14:paraId="2784D7C8" w14:textId="77777777" w:rsidR="00B40188" w:rsidRP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40188" w:rsidRPr="000B0E48" w14:paraId="7B5A09B5" w14:textId="77777777" w:rsidTr="00B03764">
        <w:tc>
          <w:tcPr>
            <w:tcW w:w="5040" w:type="dxa"/>
          </w:tcPr>
          <w:p w14:paraId="033093FA" w14:textId="60DF239D" w:rsidR="00BE59EF" w:rsidRPr="000B0E48" w:rsidRDefault="00B4018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B6620B7" wp14:editId="0450EF38">
                  <wp:extent cx="3004309" cy="1690007"/>
                  <wp:effectExtent l="0" t="0" r="5715" b="0"/>
                  <wp:docPr id="21" name="Picture 2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Finnish Social Media Squares_Page_06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534" cy="169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7BC97286" w:rsid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sy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auhallisen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ält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tressiä</w:t>
            </w:r>
            <w:proofErr w:type="spellEnd"/>
          </w:p>
          <w:p w14:paraId="7A3B7B95" w14:textId="77777777" w:rsidR="00B40188" w:rsidRPr="00E009B6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53A1AA00" w14:textId="26218911" w:rsidR="008843C7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äysinäin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alo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tressi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? #COVID19 on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tressaava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ika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erro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nteista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id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auko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olehd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tsestä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ott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jaksa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uolehti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psista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nä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sty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siihe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! </w:t>
            </w:r>
          </w:p>
          <w:p w14:paraId="6F940BEB" w14:textId="77777777" w:rsidR="00B40188" w:rsidRDefault="00B40188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B40188" w:rsidRPr="000B0E48" w14:paraId="7DE81D6E" w14:textId="77777777" w:rsidTr="00B03764">
        <w:tc>
          <w:tcPr>
            <w:tcW w:w="5040" w:type="dxa"/>
          </w:tcPr>
          <w:p w14:paraId="356C0321" w14:textId="08C9E243" w:rsidR="00BE59EF" w:rsidRPr="000B0E48" w:rsidRDefault="00B4018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3F9DB0A" wp14:editId="77EEBCA7">
                  <wp:extent cx="3004309" cy="1690007"/>
                  <wp:effectExtent l="0" t="0" r="5715" b="0"/>
                  <wp:docPr id="20" name="Picture 20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Finnish Social Media Squares_Page_07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021" cy="1696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47A350B9" w:rsidR="007D4873" w:rsidRDefault="00B40188" w:rsidP="007D4873">
            <w:pPr>
              <w:shd w:val="clear" w:color="auto" w:fill="FFFFFF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Luo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utiini</w:t>
            </w:r>
            <w:proofErr w:type="spellEnd"/>
          </w:p>
          <w:p w14:paraId="5F5C91BC" w14:textId="77777777" w:rsidR="00B40188" w:rsidRPr="007D4873" w:rsidRDefault="00B40188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B202686" w14:textId="4CF2A913" w:rsidR="007D4873" w:rsidRDefault="00B40188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äivittäise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utiini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uttava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apsi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ntemaa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olons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urvallisek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elpottaa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eidä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oitamistaa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</w:p>
          <w:p w14:paraId="144D0B62" w14:textId="77777777" w:rsidR="00B40188" w:rsidRPr="007D4873" w:rsidRDefault="00B40188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205FF678" w14:textId="18E752EF" w:rsidR="007D4873" w:rsidRDefault="00B40188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yr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rakentamaan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ikataulu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oulutehtävil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eleil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vapaa-ajal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liikunnal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j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äsienpesulle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Ota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äivät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haltuusi</w:t>
            </w:r>
            <w:proofErr w:type="spellEnd"/>
            <w:r w:rsidRPr="00B40188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</w:p>
          <w:p w14:paraId="7D655856" w14:textId="77777777" w:rsidR="00B40188" w:rsidRPr="007D4873" w:rsidRDefault="00B40188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B40188" w:rsidRPr="000B0E48" w14:paraId="4BC737A5" w14:textId="77777777" w:rsidTr="00B03764">
        <w:tc>
          <w:tcPr>
            <w:tcW w:w="5040" w:type="dxa"/>
          </w:tcPr>
          <w:p w14:paraId="2C7D161A" w14:textId="30DDD662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49762E6A" wp14:editId="38003618">
                  <wp:extent cx="3004185" cy="1689937"/>
                  <wp:effectExtent l="0" t="0" r="5715" b="0"/>
                  <wp:docPr id="19" name="Picture 1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Finnish Social Media Squares_Page_08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930" cy="1697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BE4C340" w14:textId="62DAF201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rmis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t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pse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rva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Internetiss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! </w:t>
            </w:r>
          </w:p>
          <w:p w14:paraId="048303C2" w14:textId="77777777" w:rsidR="00B40188" w:rsidRPr="00F57DC5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8A3B051" w14:textId="021C163F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pse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ettävä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ny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aljo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ika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erko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Se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utta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hei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ysymää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yhteydess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ystäviins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lemaa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oim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pidemiatilant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an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ut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iin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on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yös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iskej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iski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?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nkälais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eknisi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pukeino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oi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äyttä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ste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rvallisuud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rmistamisek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A8E1BFF" w14:textId="77777777" w:rsidR="00B40188" w:rsidRPr="00F57DC5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18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B40188" w:rsidRPr="000B0E48" w14:paraId="2802EA1F" w14:textId="77777777" w:rsidTr="00B03764">
        <w:tc>
          <w:tcPr>
            <w:tcW w:w="5040" w:type="dxa"/>
          </w:tcPr>
          <w:p w14:paraId="34AE97B3" w14:textId="6332A86D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97455EF" wp14:editId="15648D06">
                  <wp:extent cx="3004185" cy="1689937"/>
                  <wp:effectExtent l="0" t="0" r="5715" b="0"/>
                  <wp:docPr id="18" name="Picture 18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Finnish Social Media Squares_Page_09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3941" cy="170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530253FB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nhemmuus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äysinäisess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alossa</w:t>
            </w:r>
            <w:proofErr w:type="spellEnd"/>
            <w:r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168ADA44" w14:textId="77777777" w:rsidR="00B40188" w:rsidRPr="004A02A3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D77ABB0" w14:textId="77777777" w:rsidR="00B4018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o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ntu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ikeal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itä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erhee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erveen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rva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ruksel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Helpottaakse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ilannet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keil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euraav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sioi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700D74E3" w14:textId="346B8F4D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Jaa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taakkasi</w:t>
            </w:r>
            <w:proofErr w:type="spellEnd"/>
          </w:p>
          <w:p w14:paraId="4F4A1E07" w14:textId="15969C0D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Liiku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äivittäin</w:t>
            </w:r>
            <w:proofErr w:type="spellEnd"/>
          </w:p>
          <w:p w14:paraId="696ECC3B" w14:textId="267DC636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id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tauko</w:t>
            </w:r>
            <w:proofErr w:type="spellEnd"/>
          </w:p>
          <w:p w14:paraId="5A9DDD88" w14:textId="2AEBE82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Tee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fyysisest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etäisyydestä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hygieniasta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hauska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rutiini</w:t>
            </w:r>
            <w:proofErr w:type="spellEnd"/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0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B40188" w:rsidRPr="000B0E48" w14:paraId="36729C1A" w14:textId="77777777" w:rsidTr="00B03764">
        <w:tc>
          <w:tcPr>
            <w:tcW w:w="5040" w:type="dxa"/>
          </w:tcPr>
          <w:p w14:paraId="12DC5DBD" w14:textId="68421BA9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B2C16E8" wp14:editId="3CD876A8">
                  <wp:extent cx="3004309" cy="1690007"/>
                  <wp:effectExtent l="0" t="0" r="5715" b="0"/>
                  <wp:docPr id="17" name="Picture 1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Finnish Social Media Squares_Page_10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118" cy="1696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6039B00D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letko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tressaantunu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hatilantees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#COVID19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uok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2023DA9C" w14:textId="77777777" w:rsidR="00B40188" w:rsidRPr="00EA4B04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EFA13CC" w14:textId="77777777" w:rsidR="00B4018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le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ljooni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ouko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</w:p>
          <w:p w14:paraId="25FE14C3" w14:textId="4E29A4AD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Etsi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tukea</w:t>
            </w:r>
            <w:proofErr w:type="spellEnd"/>
          </w:p>
          <w:p w14:paraId="1F6F363D" w14:textId="22CD9DCC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aljonko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kulutat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?</w:t>
            </w:r>
          </w:p>
          <w:p w14:paraId="08807AE2" w14:textId="40E44052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Tarpeet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toiveet</w:t>
            </w:r>
            <w:proofErr w:type="spellEnd"/>
          </w:p>
          <w:p w14:paraId="43F6F6D5" w14:textId="11B07F59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B40188"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Laadi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perhebudjetti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lasten</w:t>
            </w:r>
            <w:proofErr w:type="spellEnd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="00B40188" w:rsidRPr="00B40188">
              <w:rPr>
                <w:rFonts w:ascii="Roboto" w:eastAsia="Helvetica Neue" w:hAnsi="Roboto" w:cstheme="minorHAnsi"/>
                <w:sz w:val="18"/>
                <w:szCs w:val="18"/>
              </w:rPr>
              <w:t>kanssa</w:t>
            </w:r>
            <w:proofErr w:type="spellEnd"/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2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40188" w:rsidRPr="000B0E48" w14:paraId="2F51679E" w14:textId="77777777" w:rsidTr="00B03764">
        <w:tc>
          <w:tcPr>
            <w:tcW w:w="5040" w:type="dxa"/>
          </w:tcPr>
          <w:p w14:paraId="65DB53C1" w14:textId="01AC8946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31AEF76" wp14:editId="27C42527">
                  <wp:extent cx="3004309" cy="1690007"/>
                  <wp:effectExtent l="0" t="0" r="5715" b="0"/>
                  <wp:docPr id="16" name="Picture 1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Finnish Social Media Squares_Page_11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727" cy="1704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A2909CD" w14:textId="7F475617" w:rsidR="00F27318" w:rsidRPr="00EA4B04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erhe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harmon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on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inu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astuulla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0369CC87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F91A6E" w14:textId="67E3E70A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nemmä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harjoitamm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uhallis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kastav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erhesuhtei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i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rvallisemmak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kastetummaks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he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nte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itsens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ositiivin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iel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ktiivin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uuntelemin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mpat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oi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ehd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ihmei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</w:p>
          <w:p w14:paraId="2D235482" w14:textId="77777777" w:rsidR="00B40188" w:rsidRPr="00EA4B04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4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40188" w:rsidRPr="000B0E48" w14:paraId="0F5FE462" w14:textId="77777777" w:rsidTr="00B03764">
        <w:tc>
          <w:tcPr>
            <w:tcW w:w="5040" w:type="dxa"/>
          </w:tcPr>
          <w:p w14:paraId="6100D8AF" w14:textId="1DC4F9D4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32E7D04" wp14:editId="7B1DDDD1">
                  <wp:extent cx="3004309" cy="1690007"/>
                  <wp:effectExtent l="0" t="0" r="5715" b="0"/>
                  <wp:docPr id="13" name="Picture 13" descr="A picture containing drawing, cloc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Finnish Social Media Squares_Page_12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7096" cy="169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58BFED99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ljoon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pse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htaa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uluj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ulkemis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ristyks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tonaa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</w:p>
          <w:p w14:paraId="560AE2BE" w14:textId="77777777" w:rsidR="00B40188" w:rsidRPr="00DD5600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707B0F4E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letko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okeillu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eiki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aut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ppimis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? Se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oi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ll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hauska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pettavais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aik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ikäisill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! On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lemass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aljo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rilais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elej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atso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s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in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idä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: #COVID19Parenting tips: </w:t>
            </w:r>
            <w:hyperlink r:id="rId26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40188" w:rsidRPr="000B0E48" w14:paraId="79E89CCA" w14:textId="77777777" w:rsidTr="00B03764">
        <w:tc>
          <w:tcPr>
            <w:tcW w:w="5040" w:type="dxa"/>
          </w:tcPr>
          <w:p w14:paraId="6CC94B9B" w14:textId="48BACD2C" w:rsidR="00F27318" w:rsidRPr="000B0E48" w:rsidRDefault="00B40188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415DE80D" wp14:editId="2E3F00CC">
                  <wp:extent cx="3004311" cy="1690008"/>
                  <wp:effectExtent l="0" t="0" r="5715" b="0"/>
                  <wp:docPr id="7" name="Picture 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Finnish Social Media Squares_Page_13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5166" cy="170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39E7E687" w:rsidR="00F2731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Ku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hastumm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… </w:t>
            </w:r>
          </w:p>
          <w:p w14:paraId="10838AD5" w14:textId="77777777" w:rsidR="00B40188" w:rsidRPr="00AF0AC9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F6A9EBD" w14:textId="77777777" w:rsidR="00B40188" w:rsidRDefault="00B4018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kastamm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lapsiamme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ut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pidem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,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rahavaikeude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paikkoj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ulkemin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oivat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iheutta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ha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untei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Lue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täs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uutam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vinkkej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miten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ennaltaehkäistä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ongelm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j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uunnitell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seuraavi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>askeleita</w:t>
            </w:r>
            <w:proofErr w:type="spellEnd"/>
            <w:r w:rsidRPr="00B40188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</w:p>
          <w:p w14:paraId="064CC68E" w14:textId="2239D344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28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Emoji">
    <w:altName w:val="Segoe UI Symbol"/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0188"/>
    <w:rsid w:val="00B430B1"/>
    <w:rsid w:val="00B456C8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8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celeratehub.org/plh-research-outputs" TargetMode="External"/><Relationship Id="rId13" Type="http://schemas.openxmlformats.org/officeDocument/2006/relationships/image" Target="media/image4.jpeg"/><Relationship Id="rId18" Type="http://schemas.openxmlformats.org/officeDocument/2006/relationships/hyperlink" Target="http://www.covid19parenting.com" TargetMode="External"/><Relationship Id="rId26" Type="http://schemas.openxmlformats.org/officeDocument/2006/relationships/hyperlink" Target="http://www.covid19parenting.com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hyperlink" Target="https://www.who.int/emergencies/diseases/novel-coronavirus-2019/advice-for-public/healthy-parenting" TargetMode="Externa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yperlink" Target="http://www.covid19parenting.com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image" Target="media/image2.jpeg"/><Relationship Id="rId24" Type="http://schemas.openxmlformats.org/officeDocument/2006/relationships/hyperlink" Target="http://www.covid19parentin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1.jpeg"/><Relationship Id="rId28" Type="http://schemas.openxmlformats.org/officeDocument/2006/relationships/hyperlink" Target="http://www.covid19parenting.com" TargetMode="External"/><Relationship Id="rId10" Type="http://schemas.openxmlformats.org/officeDocument/2006/relationships/hyperlink" Target="http://www.covid19parenting.com" TargetMode="Externa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5.jpeg"/><Relationship Id="rId22" Type="http://schemas.openxmlformats.org/officeDocument/2006/relationships/hyperlink" Target="http://www.covid19parenting.com" TargetMode="External"/><Relationship Id="rId27" Type="http://schemas.openxmlformats.org/officeDocument/2006/relationships/image" Target="media/image13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Nicole Chetty</cp:lastModifiedBy>
  <cp:revision>4</cp:revision>
  <dcterms:created xsi:type="dcterms:W3CDTF">2020-04-16T20:02:00Z</dcterms:created>
  <dcterms:modified xsi:type="dcterms:W3CDTF">2020-05-21T16:13:00Z</dcterms:modified>
</cp:coreProperties>
</file>